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5DB03" w14:textId="77777777" w:rsidR="00215DBF" w:rsidRDefault="00215DBF">
      <w:pPr>
        <w:rPr>
          <w:rFonts w:ascii="Roboto" w:hAnsi="Roboto"/>
          <w:color w:val="2B2B2B"/>
          <w:sz w:val="30"/>
          <w:szCs w:val="30"/>
        </w:rPr>
      </w:pPr>
    </w:p>
    <w:tbl>
      <w:tblPr>
        <w:tblStyle w:val="TableGrid"/>
        <w:tblW w:w="9990" w:type="dxa"/>
        <w:tblInd w:w="-185" w:type="dxa"/>
        <w:tblLook w:val="04A0" w:firstRow="1" w:lastRow="0" w:firstColumn="1" w:lastColumn="0" w:noHBand="0" w:noVBand="1"/>
      </w:tblPr>
      <w:tblGrid>
        <w:gridCol w:w="7650"/>
        <w:gridCol w:w="2340"/>
      </w:tblGrid>
      <w:tr w:rsidR="00215DBF" w14:paraId="0ED127B5" w14:textId="77777777" w:rsidTr="00215DBF">
        <w:tc>
          <w:tcPr>
            <w:tcW w:w="7650" w:type="dxa"/>
          </w:tcPr>
          <w:p w14:paraId="240BBE2D" w14:textId="77777777" w:rsidR="00215DBF" w:rsidRDefault="00215DBF"/>
        </w:tc>
        <w:tc>
          <w:tcPr>
            <w:tcW w:w="2340" w:type="dxa"/>
          </w:tcPr>
          <w:p w14:paraId="718B79EB" w14:textId="77777777" w:rsidR="00215DBF" w:rsidRDefault="00215DBF"/>
        </w:tc>
      </w:tr>
      <w:tr w:rsidR="00215DBF" w14:paraId="326B6913" w14:textId="77777777" w:rsidTr="00215DBF">
        <w:tc>
          <w:tcPr>
            <w:tcW w:w="7650" w:type="dxa"/>
          </w:tcPr>
          <w:p w14:paraId="08ECFDA2" w14:textId="05422F28" w:rsidR="00215DBF" w:rsidRPr="00215DBF" w:rsidRDefault="00215DBF" w:rsidP="00215DBF">
            <w:pPr>
              <w:pStyle w:val="ListParagraph"/>
              <w:numPr>
                <w:ilvl w:val="0"/>
                <w:numId w:val="1"/>
              </w:numPr>
              <w:rPr>
                <w:rFonts w:ascii="Roboto" w:hAnsi="Roboto"/>
                <w:color w:val="2B2B2B"/>
                <w:sz w:val="30"/>
                <w:szCs w:val="30"/>
              </w:rPr>
            </w:pPr>
            <w:r w:rsidRPr="00215DBF">
              <w:rPr>
                <w:rFonts w:ascii="Roboto" w:hAnsi="Roboto"/>
                <w:color w:val="2B2B2B"/>
              </w:rPr>
              <w:t>Use the D3 library to read in </w:t>
            </w:r>
            <w:proofErr w:type="spellStart"/>
            <w:proofErr w:type="gramStart"/>
            <w:r w:rsidRPr="00215DBF">
              <w:rPr>
                <w:rStyle w:val="HTMLCode"/>
                <w:rFonts w:ascii="Consolas" w:eastAsiaTheme="minorHAnsi" w:hAnsi="Consolas"/>
                <w:sz w:val="14"/>
                <w:szCs w:val="14"/>
                <w:bdr w:val="single" w:sz="6" w:space="0" w:color="808386" w:frame="1"/>
                <w:shd w:val="clear" w:color="auto" w:fill="F5F5F5"/>
              </w:rPr>
              <w:t>samples.json</w:t>
            </w:r>
            <w:proofErr w:type="spellEnd"/>
            <w:proofErr w:type="gramEnd"/>
            <w:r w:rsidRPr="00215DBF">
              <w:rPr>
                <w:rFonts w:ascii="Roboto" w:hAnsi="Roboto"/>
                <w:color w:val="2B2B2B"/>
              </w:rPr>
              <w:t xml:space="preserve"> from the URL </w:t>
            </w:r>
          </w:p>
        </w:tc>
        <w:tc>
          <w:tcPr>
            <w:tcW w:w="2340" w:type="dxa"/>
          </w:tcPr>
          <w:p w14:paraId="06CAF025" w14:textId="3D7F74D7" w:rsidR="00215DBF" w:rsidRDefault="00215DBF">
            <w:r>
              <w:t xml:space="preserve">Day 3. </w:t>
            </w:r>
            <w:proofErr w:type="spellStart"/>
            <w:r>
              <w:t>Actvitiy</w:t>
            </w:r>
            <w:proofErr w:type="spellEnd"/>
            <w:r>
              <w:t xml:space="preserve"> 1</w:t>
            </w:r>
          </w:p>
        </w:tc>
      </w:tr>
      <w:tr w:rsidR="00215DBF" w14:paraId="2F5E8E60" w14:textId="77777777" w:rsidTr="00215DBF">
        <w:tc>
          <w:tcPr>
            <w:tcW w:w="7650" w:type="dxa"/>
          </w:tcPr>
          <w:p w14:paraId="5DAAC921" w14:textId="21E6A368" w:rsidR="00215DBF" w:rsidRPr="00215DBF" w:rsidRDefault="00215DBF" w:rsidP="00215DBF">
            <w:pPr>
              <w:pStyle w:val="ListParagraph"/>
              <w:numPr>
                <w:ilvl w:val="0"/>
                <w:numId w:val="1"/>
              </w:numPr>
            </w:pPr>
            <w:r w:rsidRPr="00215DBF">
              <w:rPr>
                <w:rFonts w:ascii="Roboto" w:hAnsi="Roboto"/>
                <w:color w:val="2B2B2B"/>
              </w:rPr>
              <w:t>Create a horizontal bar chart with a dropdown menu to display the top 10 OTUs found in that individual.</w:t>
            </w:r>
          </w:p>
        </w:tc>
        <w:tc>
          <w:tcPr>
            <w:tcW w:w="2340" w:type="dxa"/>
          </w:tcPr>
          <w:p w14:paraId="448ED0BD" w14:textId="43E3B763" w:rsidR="00221FD3" w:rsidRDefault="00221FD3">
            <w:r>
              <w:t xml:space="preserve">Day </w:t>
            </w:r>
            <w:r>
              <w:t>2</w:t>
            </w:r>
            <w:r>
              <w:t xml:space="preserve">. </w:t>
            </w:r>
            <w:proofErr w:type="spellStart"/>
            <w:r>
              <w:t>Actvitiy</w:t>
            </w:r>
            <w:proofErr w:type="spellEnd"/>
            <w:r>
              <w:t xml:space="preserve"> </w:t>
            </w:r>
            <w:r>
              <w:t>9</w:t>
            </w:r>
          </w:p>
          <w:p w14:paraId="4C780E9A" w14:textId="77777777" w:rsidR="00221FD3" w:rsidRDefault="00215DBF">
            <w:r>
              <w:t xml:space="preserve">Day 3. </w:t>
            </w:r>
            <w:proofErr w:type="spellStart"/>
            <w:r>
              <w:t>Actvitiy</w:t>
            </w:r>
            <w:proofErr w:type="spellEnd"/>
            <w:r>
              <w:t xml:space="preserve"> 1</w:t>
            </w:r>
            <w:r>
              <w:t xml:space="preserve">0 </w:t>
            </w:r>
          </w:p>
          <w:p w14:paraId="7BF2DEE9" w14:textId="6113B79E" w:rsidR="00215DBF" w:rsidRDefault="00215DBF">
            <w:r>
              <w:t>Plotly sheet cheat</w:t>
            </w:r>
          </w:p>
        </w:tc>
      </w:tr>
      <w:tr w:rsidR="00215DBF" w14:paraId="22C114EE" w14:textId="77777777" w:rsidTr="00215DBF">
        <w:tc>
          <w:tcPr>
            <w:tcW w:w="7650" w:type="dxa"/>
          </w:tcPr>
          <w:p w14:paraId="5988CAEC" w14:textId="01751021" w:rsidR="00215DBF" w:rsidRPr="00215DBF" w:rsidRDefault="00215DBF" w:rsidP="00215DBF">
            <w:pPr>
              <w:pStyle w:val="ListParagraph"/>
              <w:numPr>
                <w:ilvl w:val="0"/>
                <w:numId w:val="1"/>
              </w:numPr>
            </w:pPr>
            <w:r w:rsidRPr="00215DBF">
              <w:rPr>
                <w:rFonts w:ascii="Roboto" w:hAnsi="Roboto"/>
                <w:color w:val="2B2B2B"/>
              </w:rPr>
              <w:t xml:space="preserve">Create a bubble chart that displays each </w:t>
            </w:r>
            <w:proofErr w:type="gramStart"/>
            <w:r w:rsidRPr="00215DBF">
              <w:rPr>
                <w:rFonts w:ascii="Roboto" w:hAnsi="Roboto"/>
                <w:color w:val="2B2B2B"/>
              </w:rPr>
              <w:t>sample..</w:t>
            </w:r>
            <w:proofErr w:type="gramEnd"/>
          </w:p>
        </w:tc>
        <w:tc>
          <w:tcPr>
            <w:tcW w:w="2340" w:type="dxa"/>
          </w:tcPr>
          <w:p w14:paraId="0D6FDAD4" w14:textId="77777777" w:rsidR="00215DBF" w:rsidRDefault="00215DBF">
            <w:r>
              <w:t xml:space="preserve">Day 3. </w:t>
            </w:r>
            <w:proofErr w:type="spellStart"/>
            <w:r>
              <w:t>Actvitiy</w:t>
            </w:r>
            <w:proofErr w:type="spellEnd"/>
            <w:r>
              <w:t xml:space="preserve"> 10 </w:t>
            </w:r>
          </w:p>
          <w:p w14:paraId="6FDD9599" w14:textId="37F01D2B" w:rsidR="00215DBF" w:rsidRDefault="00215DBF">
            <w:r>
              <w:t xml:space="preserve">Plotly </w:t>
            </w:r>
            <w:r>
              <w:t>sheet cheat</w:t>
            </w:r>
          </w:p>
        </w:tc>
      </w:tr>
      <w:tr w:rsidR="00215DBF" w14:paraId="6FE2A80A" w14:textId="77777777" w:rsidTr="00122582">
        <w:tc>
          <w:tcPr>
            <w:tcW w:w="7650" w:type="dxa"/>
            <w:shd w:val="clear" w:color="auto" w:fill="FFF2CC" w:themeFill="accent4" w:themeFillTint="33"/>
          </w:tcPr>
          <w:p w14:paraId="644CBC29" w14:textId="06A5993D" w:rsidR="00215DBF" w:rsidRPr="00215DBF" w:rsidRDefault="00215DBF" w:rsidP="00215DBF">
            <w:pPr>
              <w:pStyle w:val="ListParagraph"/>
              <w:numPr>
                <w:ilvl w:val="0"/>
                <w:numId w:val="1"/>
              </w:numPr>
            </w:pPr>
            <w:r w:rsidRPr="00215DBF">
              <w:rPr>
                <w:rFonts w:ascii="Roboto" w:hAnsi="Roboto"/>
                <w:color w:val="2B2B2B"/>
              </w:rPr>
              <w:t>Display each key-value pair from the metadata JSON object somewhere on the page.</w:t>
            </w:r>
          </w:p>
        </w:tc>
        <w:tc>
          <w:tcPr>
            <w:tcW w:w="2340" w:type="dxa"/>
            <w:shd w:val="clear" w:color="auto" w:fill="FFF2CC" w:themeFill="accent4" w:themeFillTint="33"/>
          </w:tcPr>
          <w:p w14:paraId="5DEADB04" w14:textId="77777777" w:rsidR="00215DBF" w:rsidRDefault="003323EC">
            <w:r>
              <w:t xml:space="preserve">Day 3. </w:t>
            </w:r>
            <w:proofErr w:type="spellStart"/>
            <w:r>
              <w:t>Actvitiy</w:t>
            </w:r>
            <w:proofErr w:type="spellEnd"/>
            <w:r>
              <w:t xml:space="preserve"> 10</w:t>
            </w:r>
          </w:p>
          <w:p w14:paraId="6EDB5898" w14:textId="459F8DA4" w:rsidR="00122582" w:rsidRDefault="00122582">
            <w:r>
              <w:t xml:space="preserve">Day </w:t>
            </w:r>
            <w:proofErr w:type="gramStart"/>
            <w:r>
              <w:t>3 .Activity</w:t>
            </w:r>
            <w:proofErr w:type="gramEnd"/>
            <w:r>
              <w:t xml:space="preserve"> 3</w:t>
            </w:r>
          </w:p>
        </w:tc>
      </w:tr>
      <w:tr w:rsidR="00215DBF" w14:paraId="6A72E335" w14:textId="77777777" w:rsidTr="00122582">
        <w:tc>
          <w:tcPr>
            <w:tcW w:w="7650" w:type="dxa"/>
            <w:shd w:val="clear" w:color="auto" w:fill="FFF2CC" w:themeFill="accent4" w:themeFillTint="33"/>
          </w:tcPr>
          <w:p w14:paraId="65558C54" w14:textId="3128C24E" w:rsidR="00215DBF" w:rsidRPr="00221FD3" w:rsidRDefault="00221FD3" w:rsidP="00221FD3">
            <w:pPr>
              <w:pStyle w:val="ListParagraph"/>
              <w:numPr>
                <w:ilvl w:val="0"/>
                <w:numId w:val="1"/>
              </w:numPr>
              <w:rPr>
                <w:rFonts w:ascii="Roboto" w:hAnsi="Roboto"/>
                <w:color w:val="2B2B2B"/>
              </w:rPr>
            </w:pPr>
            <w:r w:rsidRPr="00221FD3">
              <w:rPr>
                <w:rFonts w:ascii="Roboto" w:hAnsi="Roboto"/>
                <w:color w:val="2B2B2B"/>
              </w:rPr>
              <w:t>Display each key-value pair from the metadata JSON object somewhere on the page.</w:t>
            </w:r>
          </w:p>
        </w:tc>
        <w:tc>
          <w:tcPr>
            <w:tcW w:w="2340" w:type="dxa"/>
            <w:shd w:val="clear" w:color="auto" w:fill="FFF2CC" w:themeFill="accent4" w:themeFillTint="33"/>
          </w:tcPr>
          <w:p w14:paraId="1DF566BB" w14:textId="442C0676" w:rsidR="00215DBF" w:rsidRDefault="00122582">
            <w:r>
              <w:t>Same thing</w:t>
            </w:r>
          </w:p>
        </w:tc>
      </w:tr>
      <w:tr w:rsidR="00215DBF" w14:paraId="255863E1" w14:textId="77777777" w:rsidTr="00215DBF">
        <w:tc>
          <w:tcPr>
            <w:tcW w:w="7650" w:type="dxa"/>
          </w:tcPr>
          <w:p w14:paraId="548348D6" w14:textId="29348AB5" w:rsidR="00215DBF" w:rsidRDefault="00221FD3" w:rsidP="00221FD3">
            <w:pPr>
              <w:pStyle w:val="ListParagraph"/>
              <w:numPr>
                <w:ilvl w:val="0"/>
                <w:numId w:val="1"/>
              </w:numPr>
            </w:pPr>
            <w:r w:rsidRPr="00221FD3">
              <w:rPr>
                <w:rFonts w:ascii="Roboto" w:hAnsi="Roboto"/>
                <w:color w:val="2B2B2B"/>
              </w:rPr>
              <w:t>Update all the plots when a new sample is selected. Additionally, you are welcome to create any layout that you would like for your dashboard. An example dashboard is shown as follows</w:t>
            </w:r>
          </w:p>
        </w:tc>
        <w:tc>
          <w:tcPr>
            <w:tcW w:w="2340" w:type="dxa"/>
          </w:tcPr>
          <w:p w14:paraId="4B8E18C0" w14:textId="7A24CCC9" w:rsidR="00215DBF" w:rsidRDefault="00122582" w:rsidP="00122582">
            <w:r>
              <w:t xml:space="preserve">Day 3. </w:t>
            </w:r>
            <w:proofErr w:type="spellStart"/>
            <w:r>
              <w:t>Actvitiy</w:t>
            </w:r>
            <w:proofErr w:type="spellEnd"/>
            <w:r>
              <w:t xml:space="preserve"> 10 </w:t>
            </w:r>
          </w:p>
        </w:tc>
      </w:tr>
      <w:tr w:rsidR="00215DBF" w14:paraId="77AD4ACD" w14:textId="77777777" w:rsidTr="00215DBF">
        <w:tc>
          <w:tcPr>
            <w:tcW w:w="7650" w:type="dxa"/>
          </w:tcPr>
          <w:p w14:paraId="4AFC7851" w14:textId="0A1190E1" w:rsidR="00215DBF" w:rsidRPr="00221FD3" w:rsidRDefault="00221FD3" w:rsidP="00221FD3">
            <w:pPr>
              <w:pStyle w:val="ListParagraph"/>
              <w:numPr>
                <w:ilvl w:val="0"/>
                <w:numId w:val="1"/>
              </w:numPr>
              <w:rPr>
                <w:rFonts w:ascii="Roboto" w:hAnsi="Roboto"/>
                <w:color w:val="2B2B2B"/>
              </w:rPr>
            </w:pPr>
            <w:r w:rsidRPr="00221FD3">
              <w:rPr>
                <w:rFonts w:ascii="Roboto" w:hAnsi="Roboto"/>
                <w:color w:val="2B2B2B"/>
              </w:rPr>
              <w:t>Deploy your app to a free static page hosting service, such as GitHub Pages. Submit the links to your deployment and your GitHub repo. Ensure that your repository has regular commits and a thorough README.md file</w:t>
            </w:r>
          </w:p>
        </w:tc>
        <w:tc>
          <w:tcPr>
            <w:tcW w:w="2340" w:type="dxa"/>
          </w:tcPr>
          <w:p w14:paraId="52A0A380" w14:textId="77777777" w:rsidR="00215DBF" w:rsidRDefault="00215DBF"/>
        </w:tc>
      </w:tr>
    </w:tbl>
    <w:p w14:paraId="25876279" w14:textId="77777777" w:rsidR="00215DBF" w:rsidRDefault="00215DBF"/>
    <w:sectPr w:rsidR="00215D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9B4437"/>
    <w:multiLevelType w:val="multilevel"/>
    <w:tmpl w:val="631A5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BEB4677"/>
    <w:multiLevelType w:val="hybridMultilevel"/>
    <w:tmpl w:val="5380D87A"/>
    <w:lvl w:ilvl="0" w:tplc="0F50CD5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5239457">
    <w:abstractNumId w:val="1"/>
  </w:num>
  <w:num w:numId="2" w16cid:durableId="1066222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1MLQ0NDMxNjUxNjEyUdpeDU4uLM/DyQAsNaAJbhPAgsAAAA"/>
  </w:docVars>
  <w:rsids>
    <w:rsidRoot w:val="00215DBF"/>
    <w:rsid w:val="000472F3"/>
    <w:rsid w:val="000729DD"/>
    <w:rsid w:val="00122582"/>
    <w:rsid w:val="00215DBF"/>
    <w:rsid w:val="00221FD3"/>
    <w:rsid w:val="003323EC"/>
    <w:rsid w:val="004359B9"/>
    <w:rsid w:val="00524281"/>
    <w:rsid w:val="0095292E"/>
    <w:rsid w:val="00B82BCA"/>
    <w:rsid w:val="00CB0CE2"/>
    <w:rsid w:val="00DF5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DB0E3"/>
  <w15:chartTrackingRefBased/>
  <w15:docId w15:val="{337251C7-F28E-49CD-9D61-AF12BE3D3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215DBF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215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5DB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21F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</dc:creator>
  <cp:keywords/>
  <dc:description/>
  <cp:lastModifiedBy>Abdelrahman</cp:lastModifiedBy>
  <cp:revision>1</cp:revision>
  <dcterms:created xsi:type="dcterms:W3CDTF">2023-07-13T21:41:00Z</dcterms:created>
  <dcterms:modified xsi:type="dcterms:W3CDTF">2023-07-13T22:23:00Z</dcterms:modified>
</cp:coreProperties>
</file>